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ซ้อม</w:t>
      </w:r>
      <w:r>
        <w:t xml:space="preserve"> </w:t>
      </w:r>
      <w:r>
        <w:t xml:space="preserve">งานวันคนพิการสากล</w:t>
      </w:r>
      <w:r>
        <w:t xml:space="preserve"> </w:t>
      </w:r>
      <w:r>
        <w:t xml:space="preserve">ประจําปี</w:t>
      </w:r>
      <w:r>
        <w:t xml:space="preserve"> </w:t>
      </w:r>
      <w:r>
        <w:t xml:space="preserve">2567</w:t>
      </w:r>
      <w:r>
        <w:t xml:space="preserve"> </w:t>
      </w:r>
      <w:r>
        <w:t xml:space="preserve">วันพุธ</w:t>
      </w:r>
      <w:r>
        <w:t xml:space="preserve"> </w:t>
      </w:r>
      <w:r>
        <w:t xml:space="preserve">ที่</w:t>
      </w:r>
      <w:r>
        <w:t xml:space="preserve"> </w:t>
      </w:r>
      <w:r>
        <w:t xml:space="preserve">4</w:t>
      </w:r>
      <w:r>
        <w:t xml:space="preserve"> </w:t>
      </w:r>
      <w:r>
        <w:t xml:space="preserve">ธันวาคม</w:t>
      </w:r>
      <w:r>
        <w:t xml:space="preserve"> </w:t>
      </w:r>
      <w:r>
        <w:t xml:space="preserve">2567</w:t>
      </w:r>
      <w:r>
        <w:t xml:space="preserve"> </w:t>
      </w:r>
      <w:r>
        <w:t xml:space="preserve">(ภาคเช้า)</w:t>
      </w:r>
      <w:r>
        <w:t xml:space="preserve"> </w:t>
      </w:r>
      <w:r>
        <w:t xml:space="preserve">ณ</w:t>
      </w:r>
      <w:r>
        <w:t xml:space="preserve"> </w:t>
      </w:r>
      <w:r>
        <w:t xml:space="preserve">อิมแพ็ค</w:t>
      </w:r>
      <w:r>
        <w:t xml:space="preserve"> </w:t>
      </w:r>
      <w:r>
        <w:t xml:space="preserve">เมืองทองธานี</w:t>
      </w:r>
    </w:p>
    <w:p>
      <w:pPr>
        <w:pStyle w:val="Date"/>
      </w:pPr>
      <w:r>
        <w:t xml:space="preserve">วันพุธที่</w:t>
      </w:r>
      <w:r>
        <w:t xml:space="preserve"> </w:t>
      </w:r>
      <w:r>
        <w:t xml:space="preserve">4</w:t>
      </w:r>
      <w:r>
        <w:t xml:space="preserve"> </w:t>
      </w:r>
      <w:r>
        <w:t xml:space="preserve">ธันวาคม</w:t>
      </w:r>
      <w:r>
        <w:t xml:space="preserve"> </w:t>
      </w:r>
      <w:r>
        <w:t xml:space="preserve">2567</w:t>
      </w:r>
      <w:r>
        <w:t xml:space="preserve"> </w:t>
      </w:r>
      <w:r>
        <w:t xml:space="preserve">เวลา</w:t>
      </w:r>
      <w:r>
        <w:t xml:space="preserve"> </w:t>
      </w:r>
      <w:r>
        <w:t xml:space="preserve">07.0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ะครับ …ปุ๊บ เดินออก พิธีกรโยนเข้าการแสดงนะครับ ตอนเย็นเข้าพี่สมศักดิ์ ลองเปิดมาให้พี่ดูหน่อย อย่างนี้ใช่ไหม สมมติว่าขึ้นตอนต่อพอไปได้ใช่ไหม เริ่มเล่น เอาแบบที่…พี่ถามหน่อย พอดีลูกค้าเขามีวีดีโอตัวนี้ แล้วเราต้องใส่ลงไป ต้องทางไหนใส่ เดี๋ยวให้พิธีกรเกริ่นดีกว่า ตอนที่พิธีกรเกริ่น ก็เปิดวีดีโอไป แล้วให้พิธีกรเกริ่น</w:t>
      </w:r>
    </w:p>
    <w:p>
      <w:pPr>
        <w:pStyle w:val="BodyText"/>
      </w:pPr>
      <w:r>
        <w:t xml:space="preserve">(บรรยาย) เทคโนโลยีราชมงคลศรีวิชัยสงขลาครับ</w:t>
      </w:r>
    </w:p>
    <w:p>
      <w:pPr>
        <w:pStyle w:val="BodyText"/>
      </w:pPr>
      <w:r>
        <w:t xml:space="preserve">(พิธีกรชาย) พี่ขึ้นไปเซ็ต… เป็นเป็นวีดีโอตัวลองอย่างนี้แหละ แล้วปุ๊บ พิธีกรโยน พี่เขาเล่น เราขึ้นนี้เลย นิ่งไป ใช่ แล้วพอ หลุดไปเสร็จใช่ไหม จบของมันไปสักแป๊บหนึ่งน่ะ แล้วก็ปล่อยเป็นทีมงานเรา แต่พักก็จอนี่ไง มันจะขึ้นอยู่แป๊บเดียว พูดว่าพอพิธีกรก่อน โยนใช่ไหม ขึ้นเอาแบบนี้เลย พอเล่นไปสักพักก็ตัดมาเป็นแบบนี้ ใช่ แล้วก็จอซ้าย-ขวาเป็นภาพสด ค่อยไปได้ ก็คือเอาจอภาพกลางเปลี่ยนไปก่อน ใช่ ใช่ ก็เหมือนไอ้ตัวกลางได้ แต่ใจจอตอนที่เปลี่ยน ขอเขาย้อนกลับไปวีดีโอเมื่อกี้ แล้วพอตัดใช่ไหม อันนี้เล่นใช่ไหม เราเป็นคุณเบนใช่ไหม หาพอแบบให้รู้สึกว่ามันเป็นอันนี้ก็ได้ ให้เขารู้ตัวเช็กเสร็จ พึ่งพิธีกรโยนเข้า วีดีโอพร้อม ตัวแคปชันเครดิตเขา ก็เขาก็จะเล่นไปร้องไป สักท่อน 2 ท่อน เปลี่ยนจากวันนี้ เขาอาจจะเป็นประมวลภาพนี้ อาจเป็นภาพเห็นว่าเป็น Thailand Got Talent เป็นกรรมการเห็น เข้าไป โอเคนะ ต่ออันนี้จบแล้ว ของโชว์จบการแสดงเสร็จปุ๊บ เข้า… เข้าพิธีกร ขึ้นมาแล้วใช่ไหม แล้วเหมือนเขาจะขึ้นไปพร้อมกัน ต่อเมื่อไหร่ ต่อเนื่องเลย ใช่ เหมือนภาพเขาเชิญคนนี้ใช่ไหม เนื่องด้วยชื่อเลย แล้วก็คุณ…จะกล่าวก่อน ตอนคุณเอ็มกล่าว ก็คือจะมีภาษามือแล้วก็ซับขึ้นให้พี่ โอเคเปล่า นะพี่ กล่าวเสร็จปุ๊บ เราคุมวิทยุตรงนี้ ข้างบน ก็จะพร้อมแล้ว ก็เรามาเรียนเชิญท่านมาเปิดพิธีร่วมกัน 4 3 2 1 โอเคนะครับ ตัวกราฟฟิกเปลี่ยน พอเสร็จปุ๊บ เสร็จปุ๊บ ตรงนี้จะถ่ายรูป ที่จะถ่ายรูปพร้อมในตัวกิมมิก จะถ่ายรูปพร้อมกิมมิก ก่อนเสร็จปุ๊บ เอาออก เรียนเชิญ ไปโซฟาด้านหน้า ขึ้นไปถ่ายรูป เสร็จปุ๊บ เชิญลง ท่าท่านยังอยู่เหมือนเดิม แต่เปลี่ยนแค่คน เก้าอี้แถวหน้าที่เป็นสีขาวประมาณ 20-30 ท่านขึ้นไป ถ่ายรูป วิธีการเดิม เสียบอยู่แล้ว ปฏิวัติ 1 ก็กรุ๊ปที่ เป็น 2 พอเสร็จปุ๊บ ขอบคุณ เรียนเชิญท่านรัฐมนตรียังอยู่ต่อ พูดอย่างนี้ คือท่านรัฐมนตรีอยู่ต่อ มอบรางวัล ใช่ ท่านพิธีพี่ ก็คือเรียนเชิญนะ มันจะอยู่ต่อ บางท่านยังอยู่ต่อ บนเวทีจะมีการเซ็ตแท่นขาวนั่น เรียนเชิญคนที่อยู่บริเวณที่อยู่แล้วอยู่ แล้วก็เรียนเชิญท่านที่เพิ่มขึ้นไป ลองขึ้นให้พี่ดูหน่อย อ๋อ แสดงว่าแล้วก็คือพูดตาม พี่น็อต พี่น็อตอยู่ไหม เดี๋ยวลองดูว่าพี่เขา… ขอเชิญทุกท่านร่วมลงนามพร้อมกัน แล้วมันเป็นอะไรน่ะ ระวังใช่ไหม อ๋อ มันไม่เป็นอะไรนี่ เท่ากับว่าไอ้ตอนที่ไล่ไปนี่ ลำดับต่อไปขอเรียนเชิญท่านลงนามพร้อมกัน ก็เซ็นกันไป ใช่ ๆ แล้วก็พี่ขอภาพสดที่จอดด้วยกันนะ มีที่จอข้าง ตรงนี้เป็น OB ก็เป็นบรรยากาศการเซ็น เซ็นเสร็จปุ๊บ อันนี้คือที่ 1 จะถ่ายกันไปอยู่แล้ว พอเซ็นเสร็จปุ๊บ ขอเรียนเชิญท่านถือเล่ม คือเขาขนเสร็จแล้ว ถือเล่มยกขึ้นมาถ่าย มีพยาน 3 ท่านอยู่แล้ว ใช่ ๆ ถ่ายนิดหนึ่งก็ได้นะ 1 Shot แล้วก็ไปเป็น Shot หนึ่ง อันนี้เราต้องไปเลยนะ ต่อเนื่องเสร็จปุ๊บถ่ายรูป 2 ซ็อตนี้เสร็จ เชิญผู้ใหญ่ลง ที่แท่นขาวออก กลับมาที่นี้เหมือนเดิม มอบรางวัลและยาว ๆ เลย วิธีการเหมือนกัน เสร็จแล้ว แล้วเดี๋ยวพอท่านมอบเสร็จ พี่ก็จะเชิญท่านเชิญท่านชมด้านนอกอะไรแบบนี้ อันนี้หนึ่งเรื่องของทางเขา เสร็จแค่นี้ เดี๋ยวรอช่วงนี้จะไปพักเข้าห้องน้ำก่อนก็ได้นะ เดี๋ยวลูกเขามาเล่นกับ… แล้ว พี่เหมียว พี่กวนหน่อย พี่เหมียว ตัวหนังสือข้างล่าง คือปกตินะประมาณนี้ แสงก่อนแล้ว เดี๋ยวพอตอนเข้าคิวน่ะ พี่เหมียวช่วยลดเปอร์เซ็นต์ลงหน่อยหนึ่ง เข้าคิวแล้วน่ะ นึกออกหรือเปล่า ตอนเช้าคิวน่ะ พอตอนว่าเอาแบบนี้ เดี๋ยวขออนุญาตดูเอฟเฟกบริเวณด้านหน้า ขอดูนะครับผม โอเค ปีที่ 6 เหมือนเดิมเลย โอเค ทีม… Effect อยู่กับข้างหน้า แจ้งเขาได้เลย อาจจะปรับความฟุ้งให้มันพุ่งมากกว่า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ซ้อม งานวันคนพิการสากล ประจําปี 2567 วันพุธ ที่ 4 ธันวาคม 2567 (ภาคเช้า) ณ อิมแพ็ค เมืองทองธานี</dc:title>
  <dc:creator/>
  <cp:keywords/>
  <dcterms:created xsi:type="dcterms:W3CDTF">2024-12-04T02:15:42Z</dcterms:created>
  <dcterms:modified xsi:type="dcterms:W3CDTF">2024-12-04T02:1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4 ธันวาคม 2567 เวลา 07.06 น.</vt:lpwstr>
  </property>
  <property fmtid="{D5CDD505-2E9C-101B-9397-08002B2CF9AE}" pid="3" name="subtitle">
    <vt:lpwstr/>
  </property>
</Properties>
</file>